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AD400" w14:textId="38754FFF" w:rsidR="00C1420B" w:rsidRPr="00834DE9" w:rsidRDefault="0002737F" w:rsidP="0002737F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834DE9">
        <w:rPr>
          <w:rFonts w:asciiTheme="majorBidi" w:hAnsiTheme="majorBidi" w:cstheme="majorBidi"/>
          <w:b/>
          <w:bCs/>
          <w:sz w:val="24"/>
          <w:szCs w:val="24"/>
          <w:u w:val="single"/>
        </w:rPr>
        <w:t>Report For the Assignment 3</w:t>
      </w:r>
      <w:r w:rsidR="00834DE9" w:rsidRPr="00834DE9">
        <w:rPr>
          <w:rFonts w:asciiTheme="majorBidi" w:hAnsiTheme="majorBidi" w:cstheme="majorBidi"/>
          <w:b/>
          <w:bCs/>
          <w:sz w:val="24"/>
          <w:szCs w:val="24"/>
          <w:u w:val="single"/>
        </w:rPr>
        <w:t>: Car Workshop</w:t>
      </w:r>
    </w:p>
    <w:p w14:paraId="2CEBCA68" w14:textId="074C3F46" w:rsidR="0002737F" w:rsidRPr="0002737F" w:rsidRDefault="0002737F" w:rsidP="0002737F">
      <w:pPr>
        <w:jc w:val="center"/>
        <w:rPr>
          <w:rFonts w:asciiTheme="majorBidi" w:hAnsiTheme="majorBidi" w:cstheme="majorBidi"/>
          <w:sz w:val="24"/>
          <w:szCs w:val="24"/>
        </w:rPr>
      </w:pPr>
      <w:r w:rsidRPr="0002737F">
        <w:rPr>
          <w:rFonts w:asciiTheme="majorBidi" w:hAnsiTheme="majorBidi" w:cstheme="majorBidi"/>
          <w:sz w:val="24"/>
          <w:szCs w:val="24"/>
        </w:rPr>
        <w:t>By: Omar Badawy</w:t>
      </w:r>
    </w:p>
    <w:p w14:paraId="13240AEB" w14:textId="278BFD48" w:rsidR="0002737F" w:rsidRDefault="0002737F" w:rsidP="0002737F">
      <w:pPr>
        <w:jc w:val="center"/>
        <w:rPr>
          <w:rFonts w:asciiTheme="majorBidi" w:hAnsiTheme="majorBidi" w:cstheme="majorBidi"/>
          <w:sz w:val="24"/>
          <w:szCs w:val="24"/>
        </w:rPr>
      </w:pPr>
      <w:r w:rsidRPr="0002737F">
        <w:rPr>
          <w:rFonts w:asciiTheme="majorBidi" w:hAnsiTheme="majorBidi" w:cstheme="majorBidi"/>
          <w:sz w:val="24"/>
          <w:szCs w:val="24"/>
        </w:rPr>
        <w:t>ID: 900212151</w:t>
      </w:r>
    </w:p>
    <w:p w14:paraId="40806BE1" w14:textId="19B75D79" w:rsidR="0002737F" w:rsidRDefault="0002737F" w:rsidP="0002737F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2A89B06B" w14:textId="65812DB6" w:rsidR="0002737F" w:rsidRDefault="0002737F" w:rsidP="00834DE9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rstly: The Output of the Example made in the word document.</w:t>
      </w:r>
    </w:p>
    <w:p w14:paraId="27C38A1E" w14:textId="18CEFCFD" w:rsidR="0002737F" w:rsidRDefault="0002737F" w:rsidP="00834DE9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74B0BED1" wp14:editId="0C50E5CE">
            <wp:extent cx="3169328" cy="5748347"/>
            <wp:effectExtent l="0" t="0" r="0" b="508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854" cy="5781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C23C4" w14:textId="51BBF818" w:rsidR="0002737F" w:rsidRDefault="0002737F" w:rsidP="00834DE9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s you can see the program outputs the problem correctly. As long as one mechanic has approximately 1 hour before and after an appointment given to them, they can have more </w:t>
      </w:r>
      <w:r w:rsidR="00C007F2">
        <w:rPr>
          <w:rFonts w:asciiTheme="majorBidi" w:hAnsiTheme="majorBidi" w:cstheme="majorBidi"/>
          <w:sz w:val="24"/>
          <w:szCs w:val="24"/>
        </w:rPr>
        <w:t xml:space="preserve">than one </w:t>
      </w:r>
      <w:r>
        <w:rPr>
          <w:rFonts w:asciiTheme="majorBidi" w:hAnsiTheme="majorBidi" w:cstheme="majorBidi"/>
          <w:sz w:val="24"/>
          <w:szCs w:val="24"/>
        </w:rPr>
        <w:t xml:space="preserve">customer. However, when there’s a customer that collides with one of their times they get taken to </w:t>
      </w:r>
      <w:r w:rsidR="00933F48">
        <w:rPr>
          <w:rFonts w:asciiTheme="majorBidi" w:hAnsiTheme="majorBidi" w:cstheme="majorBidi"/>
          <w:sz w:val="24"/>
          <w:szCs w:val="24"/>
        </w:rPr>
        <w:t xml:space="preserve">the following </w:t>
      </w:r>
      <w:r>
        <w:rPr>
          <w:rFonts w:asciiTheme="majorBidi" w:hAnsiTheme="majorBidi" w:cstheme="majorBidi"/>
          <w:sz w:val="24"/>
          <w:szCs w:val="24"/>
        </w:rPr>
        <w:t>mechanic</w:t>
      </w:r>
      <w:r w:rsidR="00933F48">
        <w:rPr>
          <w:rFonts w:asciiTheme="majorBidi" w:hAnsiTheme="majorBidi" w:cstheme="majorBidi"/>
          <w:sz w:val="24"/>
          <w:szCs w:val="24"/>
        </w:rPr>
        <w:t xml:space="preserve"> in the array</w:t>
      </w:r>
      <w:r>
        <w:rPr>
          <w:rFonts w:asciiTheme="majorBidi" w:hAnsiTheme="majorBidi" w:cstheme="majorBidi"/>
          <w:sz w:val="24"/>
          <w:szCs w:val="24"/>
        </w:rPr>
        <w:t xml:space="preserve"> and so on.</w:t>
      </w:r>
    </w:p>
    <w:p w14:paraId="1FF8183B" w14:textId="0BC65306" w:rsidR="0002737F" w:rsidRDefault="0002737F" w:rsidP="0002737F">
      <w:pPr>
        <w:rPr>
          <w:rFonts w:asciiTheme="majorBidi" w:hAnsiTheme="majorBidi" w:cstheme="majorBidi"/>
          <w:sz w:val="24"/>
          <w:szCs w:val="24"/>
        </w:rPr>
      </w:pPr>
    </w:p>
    <w:p w14:paraId="526BBA83" w14:textId="2DA17DAF" w:rsidR="0002737F" w:rsidRDefault="0002737F" w:rsidP="00834DE9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econdly: How the files look like</w:t>
      </w:r>
    </w:p>
    <w:p w14:paraId="275F7F30" w14:textId="159F1B66" w:rsidR="00834DE9" w:rsidRDefault="00834DE9" w:rsidP="00834DE9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13EACC0F" w14:textId="77777777" w:rsidR="00834DE9" w:rsidRDefault="00834DE9" w:rsidP="00834DE9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630684B9" w14:textId="77777777" w:rsidR="0002737F" w:rsidRDefault="0002737F" w:rsidP="0002737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18987FD9" wp14:editId="1E0A1619">
            <wp:extent cx="5524784" cy="2330570"/>
            <wp:effectExtent l="0" t="0" r="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784" cy="233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6849F" w14:textId="7373D12A" w:rsidR="0002737F" w:rsidRDefault="0002737F" w:rsidP="0002737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8FC4786" wp14:editId="7CCA0EB0">
            <wp:extent cx="5550185" cy="2159111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0185" cy="2159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5AE03" w14:textId="77777777" w:rsidR="00834DE9" w:rsidRDefault="00834DE9" w:rsidP="0002737F">
      <w:pPr>
        <w:rPr>
          <w:rFonts w:asciiTheme="majorBidi" w:hAnsiTheme="majorBidi" w:cstheme="majorBidi"/>
          <w:sz w:val="24"/>
          <w:szCs w:val="24"/>
        </w:rPr>
      </w:pPr>
    </w:p>
    <w:p w14:paraId="3A161BE5" w14:textId="168CBE85" w:rsidR="0002737F" w:rsidRDefault="0002737F" w:rsidP="00834DE9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 could not implement the way the bonus was asked for in the assignment, however, I did make it store the information into two separate text files. One text file for mechanics and the other for customers.</w:t>
      </w:r>
    </w:p>
    <w:p w14:paraId="6E3282A9" w14:textId="7653F8AE" w:rsidR="0002737F" w:rsidRDefault="0002737F" w:rsidP="0002737F">
      <w:pPr>
        <w:rPr>
          <w:rFonts w:asciiTheme="majorBidi" w:hAnsiTheme="majorBidi" w:cstheme="majorBidi"/>
          <w:sz w:val="24"/>
          <w:szCs w:val="24"/>
        </w:rPr>
      </w:pPr>
    </w:p>
    <w:p w14:paraId="0E7816D0" w14:textId="300FD6BF" w:rsidR="0002737F" w:rsidRDefault="0002737F" w:rsidP="0002737F">
      <w:pPr>
        <w:rPr>
          <w:rFonts w:asciiTheme="majorBidi" w:hAnsiTheme="majorBidi" w:cstheme="majorBidi"/>
          <w:sz w:val="24"/>
          <w:szCs w:val="24"/>
        </w:rPr>
      </w:pPr>
    </w:p>
    <w:p w14:paraId="6AAE252A" w14:textId="35D4BCE9" w:rsidR="0002737F" w:rsidRDefault="0002737F" w:rsidP="0002737F">
      <w:pPr>
        <w:rPr>
          <w:rFonts w:asciiTheme="majorBidi" w:hAnsiTheme="majorBidi" w:cstheme="majorBidi"/>
          <w:sz w:val="24"/>
          <w:szCs w:val="24"/>
        </w:rPr>
      </w:pPr>
    </w:p>
    <w:p w14:paraId="3D600BC3" w14:textId="28B01EDE" w:rsidR="0002737F" w:rsidRDefault="0002737F" w:rsidP="0002737F">
      <w:pPr>
        <w:rPr>
          <w:rFonts w:asciiTheme="majorBidi" w:hAnsiTheme="majorBidi" w:cstheme="majorBidi"/>
          <w:sz w:val="24"/>
          <w:szCs w:val="24"/>
        </w:rPr>
      </w:pPr>
    </w:p>
    <w:p w14:paraId="079CFB20" w14:textId="77777777" w:rsidR="0002737F" w:rsidRDefault="0002737F" w:rsidP="0002737F">
      <w:pPr>
        <w:rPr>
          <w:rFonts w:asciiTheme="majorBidi" w:hAnsiTheme="majorBidi" w:cstheme="majorBidi"/>
          <w:sz w:val="24"/>
          <w:szCs w:val="24"/>
        </w:rPr>
      </w:pPr>
    </w:p>
    <w:p w14:paraId="7218C589" w14:textId="35B768A7" w:rsidR="0002737F" w:rsidRDefault="0002737F" w:rsidP="00834DE9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Thirdly: The Error output</w:t>
      </w:r>
    </w:p>
    <w:p w14:paraId="58369746" w14:textId="290C3D6D" w:rsidR="0002737F" w:rsidRDefault="0002737F" w:rsidP="00834DE9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77A0781" wp14:editId="1586D97B">
            <wp:extent cx="3702240" cy="5893103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2240" cy="5893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CDA50" w14:textId="3AD09272" w:rsidR="00834DE9" w:rsidRPr="0002737F" w:rsidRDefault="00834DE9" w:rsidP="0002737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Here we find the error where the mechanics are working/unavailable for customers that have similar time scheduling. As I said it must be a minimum of an hour for a mechanic to be available else it will display “No Mechanics Available for customer x”.</w:t>
      </w:r>
    </w:p>
    <w:sectPr w:rsidR="00834DE9" w:rsidRPr="000273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yNTS1MDMxMbewsDRU0lEKTi0uzszPAykwrAUAypxO9iwAAAA="/>
  </w:docVars>
  <w:rsids>
    <w:rsidRoot w:val="0002737F"/>
    <w:rsid w:val="0002737F"/>
    <w:rsid w:val="00834DE9"/>
    <w:rsid w:val="00933F48"/>
    <w:rsid w:val="00C007F2"/>
    <w:rsid w:val="00C14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4400A"/>
  <w15:chartTrackingRefBased/>
  <w15:docId w15:val="{3D380F7F-3C68-452C-9284-D5C1D5CF0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Badawy</dc:creator>
  <cp:keywords/>
  <dc:description/>
  <cp:lastModifiedBy>Omar Badawy</cp:lastModifiedBy>
  <cp:revision>3</cp:revision>
  <dcterms:created xsi:type="dcterms:W3CDTF">2023-03-25T20:59:00Z</dcterms:created>
  <dcterms:modified xsi:type="dcterms:W3CDTF">2023-03-25T21:17:00Z</dcterms:modified>
</cp:coreProperties>
</file>